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rovince, ZIP Code]</w:t>
      </w:r>
      <w:r>
        <w:br/>
      </w:r>
      <w:r>
        <w:t xml:space="preserve">[Email Address]</w:t>
      </w:r>
      <w:r>
        <w:br/>
      </w:r>
      <w:r>
        <w:t xml:space="preserve">[Phone Number]</w:t>
      </w:r>
    </w:p>
    <w:bookmarkStart w:id="20" w:name="to-the-hiring-committee"/>
    <w:p>
      <w:pPr>
        <w:pStyle w:val="Heading2"/>
      </w:pPr>
      <w:r>
        <w:t xml:space="preserve">To the Hiring Committee,</w:t>
      </w:r>
    </w:p>
    <w:p>
      <w:pPr>
        <w:pStyle w:val="FirstParagraph"/>
      </w:pPr>
      <w:r>
        <w:t xml:space="preserve">I am writing to express my sincere interest in the Astronomer position at [Name of Institution/Organization] in Pakistan Karachi. As a dedicated and passionate astronomer with a strong academic background and hands-on experience in observational and theoretical astronomy, I am eager to contribute my expertise to advance scientific research and education in this vibrant city. Pakistan Karachi, with its unique geographical location, rich cultural heritage, and growing emphasis on STEM initiatives, offers an ideal environment for astronomical exploration. I am particularly excited about the opportunity to work within this dynamic ecosystem and support the mission of [Institution/Organization] in pushing the boundaries of our understanding of the universe.</w:t>
      </w:r>
    </w:p>
    <w:p>
      <w:pPr>
        <w:pStyle w:val="BodyText"/>
      </w:pPr>
      <w:r>
        <w:t xml:space="preserve">My journey as an astronomer began during my undergraduate studies in Physics at [University Name], where I developed a profound curiosity about celestial phenomena and their implications for humanity’s place in the cosmos. This passion led me to pursue a Master’s degree in Astronomy and Astrophysics at [University Name], followed by a Ph.D. in [Specific Area of Research, e.g., Exoplanetary Systems or Cosmic Microwave Background Studies]. Throughout my academic career, I have focused on projects that bridge theoretical models with observational data, utilizing advanced telescopes and computational tools to analyze stellar evolution, galaxy formation, and cosmological structures.</w:t>
      </w:r>
    </w:p>
    <w:p>
      <w:pPr>
        <w:pStyle w:val="BodyText"/>
      </w:pPr>
      <w:r>
        <w:t xml:space="preserve">One of my most significant contributions has been [briefly describe a key project or achievement]. For example, during my research on [specific topic], I collaborated with international teams to analyze data from the [Name of Telescope or Observatory], resulting in a publication in [Journal Name]. This work not only deepened my technical skills but also reinforced my commitment to addressing fundamental questions about the universe. My ability to synthesize complex data and communicate findings effectively has been further honed through presentations at conferences such as [Conference Name] and outreach activities aimed at inspiring the next generation of scientists.</w:t>
      </w:r>
    </w:p>
    <w:p>
      <w:pPr>
        <w:pStyle w:val="BodyText"/>
      </w:pPr>
      <w:r>
        <w:t xml:space="preserve">Pakistan Karachi, with its strategic location near the Arabian Sea and minimal light pollution in surrounding areas, presents unique opportunities for astronomical research. I have closely followed initiatives like the establishment of [Local Observatory or Research Facility] and the growing interest in space science education among students and professionals in the region. As an astronomer, I am keen to leverage these resources to contribute to local scientific innovation while also fostering collaborations between Pakistani institutions and global research networks.</w:t>
      </w:r>
    </w:p>
    <w:p>
      <w:pPr>
        <w:pStyle w:val="BodyText"/>
      </w:pPr>
      <w:r>
        <w:t xml:space="preserve">My experience extends beyond academia. During my time as a [Previous Position, e.g., Research Assistant or Teaching Fellow], I designed and led workshops on astrophysics for high school students in Karachi, emphasizing the importance of critical thinking and curiosity. I also contributed to a community project that introduced astronomy to underserved schools through portable telescopes and interactive simulations. These experiences have taught me the value of making science accessible and engaging, a principle I aim to uphold in any role at [Institution/Organization].</w:t>
      </w:r>
    </w:p>
    <w:p>
      <w:pPr>
        <w:pStyle w:val="BodyText"/>
      </w:pPr>
      <w:r>
        <w:t xml:space="preserve">What excites me most about this opportunity is the chance to work within Pakistan Karachi’s emerging scientific community. I am particularly drawn to [Institution/Organization]’s focus on [specific initiative, e.g., satellite technology, space exploration, or public education]. I believe my skills in [specific skill, e.g., data analysis, instrument calibration, or theoretical modeling] and my dedication to advancing astronomical research align closely with the goals of your organization. Additionally, my ability to adapt to diverse environments and work collaboratively with interdisciplinary teams will enable me to contribute effectively to your projects.</w:t>
      </w:r>
    </w:p>
    <w:p>
      <w:pPr>
        <w:pStyle w:val="BodyText"/>
      </w:pPr>
      <w:r>
        <w:t xml:space="preserve">As an astronomer, I am driven by the belief that understanding the universe can inspire global unity and innovation. Karachi’s unique position as a hub for scientific progress in Pakistan makes it an ideal location for such endeavors. I am eager to bring my expertise, enthusiasm, and cultural awareness to your team and collaborate on initiatives that not only expand our knowledge of the cosmos but also benefit society through technological advancements and educational outreach.</w:t>
      </w:r>
    </w:p>
    <w:p>
      <w:pPr>
        <w:pStyle w:val="BodyText"/>
      </w:pPr>
      <w:r>
        <w:t xml:space="preserve">Thank you for considering my application. I would be honored to discuss how my background and vision align with the mission of [Institution/Organization]. I am available at your convenience for an interview and can be reached at [Phone Number] or [Email Address]. I look forward to the opportunity to contribute to the exciting work being done in Pakistan Karachi.</w:t>
      </w:r>
    </w:p>
    <w:p>
      <w:pPr>
        <w:pStyle w:val="BodyText"/>
      </w:pPr>
      <w:r>
        <w:t xml:space="preserve">Sincerely,</w:t>
      </w:r>
      <w:r>
        <w:br/>
      </w:r>
      <w:r>
        <w:t xml:space="preserve">[Your Full Name]</w:t>
      </w:r>
      <w:r>
        <w:br/>
      </w:r>
      <w:r>
        <w:t xml:space="preserve">[Your Signature (if submitting a physical copy)]</w:t>
      </w:r>
    </w:p>
    <w:p>
      <w:pPr>
        <w:pStyle w:val="BodyText"/>
      </w:pPr>
      <w:r>
        <w:t xml:space="preserve">Note: This cover letter is tailored to the Astronomer role in Pakistan Karachi and emphasizes local context, research contributions, and alignment with institutional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Pakistan Karachi</dc:title>
  <dc:creator/>
  <dc:language>en</dc:language>
  <cp:keywords/>
  <dcterms:created xsi:type="dcterms:W3CDTF">2026-07-24T03:38:18Z</dcterms:created>
  <dcterms:modified xsi:type="dcterms:W3CDTF">2026-07-24T03:38:18Z</dcterms:modified>
</cp:coreProperties>
</file>

<file path=docProps/custom.xml><?xml version="1.0" encoding="utf-8"?>
<Properties xmlns="http://schemas.openxmlformats.org/officeDocument/2006/custom-properties" xmlns:vt="http://schemas.openxmlformats.org/officeDocument/2006/docPropsVTypes"/>
</file>